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елов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22665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Создал файл lab05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3570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pStyle w:val="BodyText"/>
      </w:pPr>
      <w:r>
        <w:t xml:space="preserve">Открыл файл на редактирование. Написал код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801487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pStyle w:val="BodyText"/>
      </w:pPr>
      <w:r>
        <w:t xml:space="preserve">Открыл файл для просмотра и убедился, что он содержит написанный код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995511" cy="4976261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Получил исполняемый файл программы и провреил его работу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78979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34280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t xml:space="preserve">Написал код программы lab05-2.asm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Скомпилировал программу и провреил запуск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869355" cy="3388092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37823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pStyle w:val="BodyText"/>
      </w:pPr>
      <w:r>
        <w:t xml:space="preserve">В файле lab5-2.asm я заменил подпрограмму sprintLF на sprint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  <w:r>
        <w:t xml:space="preserve"> </w:t>
      </w:r>
      <w:r>
        <w:t xml:space="preserve">Затем я снова собрал исполняемый файл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928134" cy="3946357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652380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860757" cy="5592277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96683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744227" cy="3570972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013242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лексей Белов НПИбд-01-23</dc:creator>
  <dc:language>ru-RU</dc:language>
  <cp:keywords/>
  <dcterms:created xsi:type="dcterms:W3CDTF">2024-01-08T08:23:00Z</dcterms:created>
  <dcterms:modified xsi:type="dcterms:W3CDTF">2024-01-08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